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education.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.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.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.average.household.income.per.month..BD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.of.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±2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±S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20:17:15Z</dcterms:created>
  <dcterms:modified xsi:type="dcterms:W3CDTF">2024-10-20T20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